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 [༣༢༧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bf1f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2T22:54:47Z</dcterms:created>
  <dcterms:modified xsi:type="dcterms:W3CDTF">2017-04-22T22:54:47Z</dcterms:modified>
</cp:coreProperties>
</file>